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_๒</w:t>
      </w:r>
      <w:r>
        <w:t xml:space="preserve"> </w:t>
      </w:r>
      <w:r>
        <w:t xml:space="preserve">กิจกรรมทดสอบสมรรถภาพทางกาย</w:t>
      </w:r>
      <w:r>
        <w:t xml:space="preserve"> </w:t>
      </w:r>
      <w:r>
        <w:t xml:space="preserve">11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เสียงดนตรี          สวัสดีคุณครูปลายทางและนักเรียนปลายทางทุกคนค่ะ ยินดีต้อนรับเข้าสู่รายวิชาสุขศึกษา และพลศึกษาชั้นประถมศึกษาปีที่ 6 ค่ะ วันนี้มาพบกับคุณครูปฏิญญาประจินจั่นบานหรือคุณครูบอสค่ะและคุณครูชื่อครูภัทรวัดเนียมสุวรรณหรือว่าคุณครูอันเล็กค่ะซึ่งวันนี้นะคะเราจะมาพบกันในเรื่องต่อเนื่องเลยนะคะครูเล็ก หลังจากสัปดาห์ที่แล้วเราเรียนในเรื่ององค์ประกอบของสมรรถภาพทางกาย   วันนี้ข้าวต้มมัดจะมาเรียนกันในเรื่องต่อเนื่องคือกิจกรรมทดสอบสมรรถภาพทางกายค่ะแต่ก่อนอื่นเราไปดูจุดประสงค์การเรียนรู้ในวันนี้กันก่อนค่ะซึ่งจุดประสงค์การเรียนรู้ในวันนี้นะคะข้อที่ 1 นะคะนักเรียนจะต้องสามารถกิจกรรมทดสอบสมรรถภาพทางกายได้ค่ะ    ในข้อที่ 2 นะคะนักเรียนต้องปฏิบัติกิจกรรมทดสอบสมรรถภาพทางกายได้ค่ะ  และในข้อที่ 3 นะคะนักเรียนจะต้องเห็นประโยชน์ค่ะ   ของการทดสอบสมรรถภาพทางกาย   ซึ่งก่อนอื่นเลยนะคะครูบอสก็เลยมีคำถามชวนคิดมาให้นักเรียนค่ะ คำถามในวันนี้นะคะนั่นก็คือนักเรียนเคยทดสอบสมรรถภาพ   จากกิจกรรมใดบ้างคะ   ซึ่งนักเรียนนะคะก็คงเคยทดสอบสมรรถภาพทางกายในวิชาพลศึกษาแล้ว  จากในภาคเรียนที่แล้วใช่ไหมล่ะคะเด็กๆจำกันได้หรือเปล่าเอ่ยว่าเด็กๆทดสอบจากกิจกรรมใดบ้าง  ถ้าเด็กๆจำได้นะคะสามารถยกเลิกตอบคำถามกับคุณครูปลายทางได้เลยนะคะ    ครัวเล็กล่ะคะครัวเล็กพอจะจำได้ไหมคะว่าเด็กๆนั้นทดสอบสมรรถภาพทางกายจากกิจกรรมใดบ้าง ว่าจะมีมากมายหลายกิจกรรมเลยนะคะไม่ว่าจะเป็นการวิ่งเก็บของค่ะเด็กๆปลายทางคนไหนเคยวิ่งเก็บของบ้างคะ หรือว่าจะเป็นการกระโดดไกล    การงอตัวไปข้างหน้า  กิจกรรมเหล่านี้นะคะก็เป็นการทดสอบสมรรถภาพทางกายนั่นเองค่ะ ใช่แล้วล่ะค่ะซึ่งบางโรงเรียนนะคะอาจจะมีกิจกรรมการทดสอบสมรรถภาพทางกายที่แตกต่างกัน  แต่ที่สุดแล้วนะคะก็จะทดสอบเพื่อวัดนะคะความสามารถของร่างกายที่ออกมาได้ผลใกล้เคียงกันเองค่ะ    ซึ่งราคานักเรียนทราบหรือไม่ว่าเราทดสอบสมรรถภาพทางกายไปเพื่ออะไรคะ โดยปกติแล้วนักเรียนก็จะทดสอบสมรรถภาพทางกายในวิชาพลศึกษาเมื่อคุณครูให้เราไปทดสอบใช่ไหมคะเราก็เข้าไปร่วมกิจกรรมทำกิจกรรมการทดสอบแล้วก็ได้ผลการทดสอบมา เด็กๆทราบหรือไม่ว่าเราจะทดสอบไปเพื่ออะไร มีประโยชน์อย่างไร   สามารถยกมือและตอบคำถามคุณครูปลายทางได้เลยนะคะ  คุณครูอเล็กซ์ล่ะคะคุณครูเล็กคิดว่าเด็กๆเขาทดสอบสมรรถภาพทางกายไปเพื่ออะไรล่ะคะ การทดสอบสมรรถภาพทางร่างกายนะคะเป็นเรื่องที่สำคัญค่ะ ภาพวาดทำให้เราทราบว่าความสามารถทางร่างกายของเรานั้นนะคะสามารถมีความแข็งแรงหรือว่ามีความอดทนมากน้อยเท่าไรค่ะ ใช่แล้วล่ะค่ะเด็กๆคิดว่าคุณครูอันเล็กไหมคะ ซึ่งเดี๋ยววันนี้นะคะเดี๋ยวเรามาทบทวนกันค่ะว่ากิจกรรมนะคะที่เด็กๆเคยทดสอบสมรรถภาพทางกายไปในวิชาพลศึกษา มีวิธีการทดสอบหรือมีอุปกรณ์ใดบ้าง ซึ่งในวันนี้นะคะกิจกรรมที่ครูบอลและครูอันเล็กนะคะมาทบทวนให้เด็กๆและมาบอกเด็กๆ มีทั้งหมด 6 กิจกรรมค่ะ   ซึ่งกิจกรรมนะคะก็จะมีดังต่อไปนี้เลยค่ะ เริ่มที่กิจกรรมที่ 1 นะคะนั่นก็คือการวิ่ง 50 เมตรค่ะ   กิจกรรมที่ 2 ค่ะการนั่งงอตัว  และกิจกรรมที่ 3 ค่ะยืนกระโดดไกล    กิจกรรมที่ 4 ลุกนั่ง 30 วินาที       กิจกรรมที่ 5 วิ่งเก็บของ   และกิจกรรมที่ 6 การทดสอบแรงบีบมือ    เด็กๆปลายทางได้ทดสอบทั้ง 6 กิจกรรมนี้เหมือนกับกิจกรรมที่ครูบอลและครูอาเล็กแนะนำไหมคะ ชื่อครูปลายทางสามารถแนะนำเด็กๆได้นะคะถ้ากิจกรรมนั้นแตกต่างกันออกไป เดี๋ยวเรามาเริ่มดูกันเลยนะคะว่ากิจกรรมต่างต่างจากพวกกิจกรรมนี้แต่ละกิจกรรมจะทดสอบไปเพื่ออะไรและมีอุปกรณ์ใดบ้าง รวมถึงมีวิธีการทดสอบอย่างไรค่ะ เดี๋ยวเรามาเริ่มกันที่กิจกรรมที่ 1 กันเลยนะคะซึ่งกิจกรรมแรกนั้นนั่นก็คือการวิ่ง 50 เมตรค่ะ    เด็กๆเคยทดสอบด้วยกิจกรรมการวิ่ง 50 เมตรหรือไม่คะ  จำได้หรือเปล่าเอ่ยว่าในครั้งนั้นที่เราทดสอบเราทดสอบอย่างไร คุณครูให้เราทำอะไรบ้างนะ    ใช่แล้วล่ะค่ะเราจะทดสอบกิจกรรมนะคะการวิ่ง 50 เมตรนะคะทดสอบไปเพื่อวัดความเร็วในการเคลื่อนที่ค่ะ   ซึ่งแต่ละคนนะคะก็จะมีความเร็วในการเคลื่อนที่แตกต่างกันและเด็กๆยังจำกันได้หรือไม่ว่าในครั้งนั้นคุณครูใช้อุปกรณ์ใดกับการทดสอบกิจกรรมนี้บ้าง      ถูกต้องค่ะอุปกรณ์ที่ต้องใช้แน่นอนเลยนะคะนั่นก็คือนาฬิกาจับเวลาค่ะ   ซึ่งสำคัญเลยนะคะเพราะว่าถ้าไม่มีนาฬิกาจับเวลาในขณะที่เราวิ่งครบ 50 เมตรนี่เราจะไม่ทราบเลยว่าเราใช้ระยะเวลาในการวิ่งเท่าไร  ถ้าเด็กๆนะคะอยากรู้แล้วว่ากิจกรรมนี้เราทดสอบอย่างไรเดี๋ยวเราจะไปดูกันนะคะซึ่งวันนี้ครูบอสและครูอาเล็กนะคะ ได้วิทยากรมาอีก 1 ท่านซึ่งวิทยากรท่านนั้นนะคะที่จะมาช่วยเราในการถ่าย  การทดสอบสมรรถภาพทางกายในวันนี้นะคะนั่นก็คือคุณครูซากิค่ะ    ถ้าเด็กๆอยากรู้จักคุณครูซากิแล้วนะคะอยากรู้แล้วว่ากิจกรรมการวิ่ง 50 เมตรทดสอบอย่างไรเดี๋ยวเราไปดูกันเลยค่ะ      เสียงดนตรี   เสียงเอฟเฟคเป็นอย่างไรบ้างคะนักเรียนเดี๋ยวเรามาเริ่มที่กิจกรรมแรกกันเลยนะคะกิจกรรมนี้คือกิจกรรมวิ่ง 50 เมตรเราก็ใช้อุปกรณ์หรือเตรียมอุปกรณ์อย่างไรบ้างคะค่ะในการวิ่ง 50 เมตรนี้นะคะจะเป็นการวิ่งระยะสั้นนะคะอุปกรณ์ที่เราใช้นะคะ   ก็คือนาฬิกาจับเวลานะคะอย่างที่ครูบอกได้บ่ LINE ถ้าคุณครูไม่มีนาฬิกาจับเวลานะคะก็จะใช้เป็นโทรศัพท์มือถือก็ได้นะคะ   แล้วก็เราจะใช้นกหวีดนะคะในการเป็นสัญญาณในการปล่อยตัวค่ะ  เดี๋ยวเราจะมาดูกันว่าเวลาที่เด็กๆวิ่งนะคะเด็กๆควรจะวิ่งไปในทิศทางไหนนะคะระยะทางที่เราใช้ก็คือ 50 เมตรใช่ไหมคะเราก็ควรที่จะวิ่งในระยะทางเป็นแนวตรงนะคะเป็นทางตรงไม่ควรที่จะวิ่งในทางโค้ง   หรือว่าวิ่งกลับไปกลับมาอย่างนี้ได้ไหมคะครูซากิไม่ได้ค่ะเราควรจะวิ่งไปทางตรงนะคะระยะทาง 50 เมตรเลยใช่ไหมคะ สมมุติถ้าหากทางโรงเรียนไม่มีพื้นที่นะคะก็จะใช้พื้นที่ส่วนอื่นนะคะที่เราสามารถวิ่งไปในระยะทางตรงเลยครบ 50 เมตรนะคะ  แต่ถ้าโรงเรียนนะคะพื้นที่ไม่พร้อมจริงๆก็สามารถปรับเปลี่ยนนะคะหรือปรับเปลี่ยนตามความเหมาะสมได้ค่ะ อาจจะได้ผลที่ไม่ตรงหรือว่าไม่แน่นอนเด่นชัดมากนะคะใช่ค่ะเดี๋ยวเรามา  เริ่มกิจกรรมกันเลยค่ะ   ที่นี้ขาดรายการออกตัวนะคะกับการวิ่งระยะ 50 เมตรนะคะวิธีการออกตัวโดยใช้วิธีการออกตัวแบบนั่งค่ะเดี๋ยวคุณครูบอสจะสาธิตให้ดูนะคะวิธีการออกตัวแบบนั่งนี้นะคะเราก็จะนั่งยองลงไปเลยนะคะ    โดยที่จะนั่งชันเข่านะคะขึ้นมานะคะโดยใช้เข่าด้านขวานะคะ นั่งชันเข่าขึ้นมา ที่นี่ขาดด้านซ้ายจะสังเกตว่าขาด้านซ้ายของคุณครูบอสนะคะก็จะอยู่บริเวณปลาย  ลายส้นเท้านะครับ ส้นเท้านะคะของขวัญด้านขวา     ที่นี้ค่ะจะให้คุณครูบอสนะคะก้มตัวลงไปนะคะแล้วก็เอามือทั้งสองข้างนะคะวางบนพื้นเลย    โดยที่เราจะไม่ให้ปลายนิ้วมือของเรานะคะเลยเส้นที่กำหนดเอาไว้นะคะ  จากนั้นนะคะ เมื่อผู้ทดสอบพร้อมแล้วนะคะก็จะให้คุณครูนะคะให้สัญญาณนะคะโดยอาจจะใช้นกหวีดก็ได้นะคะเพื่อให้สัญญาณนะคะคุณครูก็จะบอกว่า  ทดสอบ    พร้อมไหมคะ  พร้อมค่ะ พร้อมแล้ว  ระวังให้ยื่นตั๋วขึ้นมานะคะแล้วก็ให้สัญญาณนกหวีด    แล้วก็ไปได้เลยค่ะแล้วก็ออกตัวได้เลยนะคะแบบนี้ซึ่งวิ่งไปนะคะในระยะทางตรง 150 เมตรเมื่อถึงตัวเส้นชัยนะคะผู้ที่จับเวลานะคะผู้ที่ทดสอบนะคะก็กดหยุดเวลาได้เลยค่ะที่นี้นักเรียนก็บันทึกผลนะคะดูใบสมุดบันทึกก่อนหรือลงในกระดาษในใบงานได้เลยค่ะ     เรามาเข้าสู่กิจกรรมที่ 2 ค่ะก็คือนั่งงอตัวค่ะเด็กๆปลายทางทราบไหมคะว่าการทดสอบนั่งงอตัวทดสอบไปเพื่ออะไรคะ          เด็กๆชอบหรือเปล่าเอ่ย    ผ้าเด็กเด็กยังไม่ทราบนะคะมาดูพร้อมกันเลยค่ะการนั่งงอตัวนะคะเป็นการทดสอบเพื่อวัดความอ่อนตัวของร่างกาย    เด็กๆปลายทางคนไหนคะเคยทดสอบแล้วจำได้ไหมคะว่าเราต้องใช้อุปกรณ์อะไรกันบ้าง    ซึ่งอุปกรณ์ที่เราใช้นะคะก็คือเครื่องวัดความอ่อนตัว   หลายๆคนยังคิดไม่ออกใช่ไหมคะ ถ้าอย่างนั้นเราไปดูการสาธิตวิธีการใช้อุปกรณ์เครื่องวัดความอ่อนตัวของพร้อมๆกันเลยค่ะ       เสียงเอฟเฟค  เสียงดนตรี        ค่ะและวิธีการทดสอบต่อมานะคะนั่นก็คือการนั่งงอตัวนั่นเองนะคะวิธีการนั่งงอตัวนะคะเด็กๆเวลาทดสอบนะคะการนั่งงอตัวนะคะเราจะต้องถอดรองเท้าด้วยค่ะ อย่างที่คุณครูบอสนะคะได้ถอดรองเท้านะคะอยู่ในท่าที่เตรียมพร้อมแล้วนะคะ  เวลาที่ เรานั่งและยึดมอเตอร์เข้าไปนะคะเด็กๆนะคะไม่ควรที่จะให้เพื่อนนะคะกดบริเวณด้านหลังนะคะเพราะว่าอาจจะทำให้เกิดอาการบาดเจ็บบริเวณหลังได้นะคะ   คุณครูบอสพร้อมไหมคะ    พร้อมแล้วเดี๋ยวเรามาเริ่มกันเลยค่ะซึ่งอยากแลกนะคะขาเราก็ต้องตึงนะคะนักเรียน โดยที่เขาง้อได้ไหมคะครูซากิ ไม่ได้ค่ะแบบนี้นะคะและแขนเราก็ยื่นออกมา 2 ข้างแบบนี้เลยค่ะพร้อมกับค่อยๆลงตัวลงไปช้าๆนะคะ    โดยที่แขนก็ต้องไม่งอนนะคะเขาก็ต้องตึงไว้ค่ะก็ไปให้สุดเลยนะคะสุดเท่าที่เราจะทำได้นะคะ  ถ้าสุดแล้วนะคะ    ค่อยๆยืดกลับมาช้าๆค่ะ นะคะที่นี้ค่ะเมื่อเรานะคะยืดกลับมาเสร็จแล้วเราก็มาอ่านค่าดูนะคะว่าเราได้เท่าไรนะคะ  ขณะนี้นะคะเวลาที่เราวัดนะคะเครื่องตัวนี้นะคะจะอยู่บริเวณเลข 0 นะคะบริเวณเลข 0 และพอเวลาเราดันขึ้นไปนะคะก็จะดันไปในฝั่งที่เป็นบวกนะคะในเด็กๆหลายๆคนนะคะถ้าเดินมาไม่ถึง 10 อันนี้ก็จะอยู่ในฝั่งที่เป็นด้านลบนั่นเอง  แต่ว่าค่าคะแนนของเราติดลบนะคะเด็กๆ  ฉะนั้นแล้วนะคะเด็กๆถ้าสมมุติแล้วว่าเด็กๆต้องฝึกฝนนะคะเกี่ยวกับความอ่อนตัวเยอะๆนะคะทำให้เวลาเราทดสอบนั่งงอตัวนี่จะได้ผลเป็นบวกนะคะเลยศูนย์ไป   เรามาเข้าสู่กิจกรรมต่อมาเลยนะคะนั่นก็คือการยืนกระโดดไกลค่ะ     กิจกรรมนี้เด็กๆเคยทดสอบหรือเปล่าเอ่ยจำกันได้หรือไม่คะว่าในการทดสอบนั้นเราทดสอบไปเพื่ออะไร ใช่แล้วล่ะค่ะเดี๋ยวจะทดสอบ กิจกรรมการยืนกระโดดไกลนี้นะคะไปเพื่อนะคะวัดความแข็งแรงของกล้ามเนื้อขาค่ะ     ซึ่งเวลาทดสอบกิจกรรมนี้นะคะเราก็จะได้ค่าทดสอบมานะคะว่าเราสามารถกระโดดไปได้ไกลเท่าไหนเด็กๆจำกันได้หรือเปล่าเอ่ยว่าในครั้งนั้นเราใช้อุปกรณ์ใดบ้าง   ซึ่งอุปกรณ์นะคะแต่ละโรงเรียนอาจจะมีความพร้อมที่แตกต่างกัน ซึ่งอุปกรณ์ที่เราสามารถใช้ได้ในการทดสอบการยืนกระโดดไกลนะคะ นั่นก็คือ  แผ่นวัดระยะค่ะซึ่งแผ่นวัดระยะนะคะจะเป็นแผ่นยาวนะคะที่มีการบอกระยะ เมื่อนักเรียนกระโดดไกลก็จะได้ ระยะที่นักเรียนกระโดดได้ค่ะแต่ถ้าครูปลายทางไม่มีแผ่นวัดระยะสามารถกำหนดระยะนะคะลงบนบริเวณที่พื้นได้เลยนะคะ       ถ้านักเรียนอยากทราบแล้วว่ากิจกรรมนี้เราทดสอบกันอย่างไรเดี๋ยวเราไปดูพร้อมๆกันเลยค่ะ  เสียงเอฟเฟค เสียงดนตรี    ซึ่งกิจกรรมนี้นะคะก็เป็นกิจกรรมการยืนกระโดดไกลค่ะ เมื่อวานนะคะความแข็งแรงนะคะของกล้ามเนื้อข่าวกิจกรรมนี้ทำอย่างไรบ้างคะครูซากิขาในกิจกรรมนี้นะคะเราจะสังเกตเห็นว่าตอนนี้คุณครูบอสนะคะได้อยู่บนแผ่นกระโดดไกลเป็นที่เรียบร้อยแล้วนะคะอยู่บริเวณจุดเริ่มต้นนะคะเด็กๆจะสังเกตเห็นว่าจะมีเป็นเส้นสีขาวอยู่นะคะ เราก็ควรที่จะยืนตรงหลังเส้นนะคะห้ามยืนเลยเส้นเด็ดขาดค่ะ ที่นี้ค่ะ ตอนที่เรากระโดดค่ะ เด็กๆ ตอนที่เรากระโดดนะคะ  ตอนที่ยืมเราควรที่จะแยกขาวมาเล็กน้อยนะคะ ให้อยู่ในระดับเดียวกับหัวไหล่ของเรานะคะจากนั้นนะคะให้ยอดตัวลงมานะคะ พร้อมกับแกว่งแขนนะคะเพื่อเป็นการส่งแรงนั่นเอง นะคะ    ถ้าพร้อมแล้วนะคะเราก็จะกระโดดได้เลยค่ะ ตอนนี้คุณครูบอสพร้อมแล้วยังคะ  เพราะถ้าพร้อมแล้วค่ะ รอก่อนนะคะ         ค่ะเมื่อเรากระโดดมาแล้วนะคะให้เราหยุดอยู่กับที่ก่อนนะคะอย่าเพิ่งเดินไปไหนนะคะทีนี้ค่ะเดี๋ยวเราจะมาอ่านค่ากันนะคะ    วิธีการอ่านค่านั้นนะคะก็ไม่ยากค่ะเด็กๆเดี๋ยวเรามาดูไปพร้อมๆกันเลยค่ะการอ่านค่านะคะแล้วก็จะอ่านนะคะบริเวณส้นเท้านะคะ  ส้นเท้าของเรานะคะด้านไหนหรือว่าทั้ง 2 ด้านนะคะ  อยู่ใกล้กับจุดเริ่มต้นของเรามากที่สุดเราก็จ่ายค่านั้นเลยค่ะ  ค่ะตอนนี้นะคะคุณครูบอสราคาก็กระโดด    เดี๋ยวเราจะมาวัดระยะไปพร้อมๆกันนะคะวิธีการวัดระยะค่ะเด็กๆนั่นก็คือเราจะวัดบริเวณส้นเท้านะคะส้นเท้าในเส้นทางที่ใกล้กับจุดเริ่มต้นมากที่สุดนะคะ  นะคะบริเวณนี้เลยนะคะอาจจะใช้เป็นไม้บรรทัดนะคะหรือว่าใช้ไม้ทาบวัดบริเวณส้นเท้านะคะที่ใกล้กับจุดเริ่มต้นอันนี้ของคุณครูบอสนะคะอยู่ในระยะได้ไประยะ 169 เซนติเมตรนะคะถือว่าเป็นระยะที่ค่อนข้างไกลมากๆเลยนะคะ แสดงว่าคุณครูบอส มีกล้ามเนื้อขาที่แข็งแรงมากๆเลยค่ะ ก็แบบนี้นะคะนักเรียนถ้านักเรียนคนใดเคยทดสอบแล้วเป็นเหมือนกันไหมคะถ้าไม่ใช่นะคะเราสามารถลองโทรศัพท์กันได้อีกนะคะและนักเรียนอย่าลืมบันทึกผลลงในใบงานด้วยค่ะ  เรามาเข้าสู่กิจกรรมที่ 4 ค่ะ กิจกรรมที่ 4 ก็คือลุกนั่ง 30 วินาที      Acer คุณครูหรือเปล่านะหรือว่าบางคนก็จะเรียกว่าการซิทอัพนั่นเองค่ะ ซึ่งการซิทอัพหรือว่าการลุกนั่งมีนะคะ ทดสอบเพื่อวัดความแข็งแรงและความอดทนของกล้ามเนื้อนั้นเอง    เด็กๆปลายทางจำได้ไหมคะว่าการทดสอบลุกนั่ง 30 วินาทีเราจำเป็นจะต้องใช้อุปกรณ์อะไรกันบ้างคะ    อุปกรณ์ที่เราใช้นะคะก็คือนาฬิกาจับเวลาค่ะ สำคัญมากๆเลยนะคะเพราะว่าเราจำเป็นที่จะต้องจับเวลา 30 วินาทีนั่นเองค่ะ 2 ค่ะเบาะรอง เบาะรองมีนะคะเอาไว้สำหรับ เวลาเราลองที่เราทำกิจกรรมนั้นเองค่ะหากเราทำบนพื้นนะคะอาจจะได้รับบาดเจ็บบริเวณหลังค่ะเพราะว่าพื้นอาจจะมีความแข็งเกินไป   แต่เราก็ไม่ควรทำในบริเวณที่นุ่มจนเกินไปนะคะอย่างเช่นบนที่นอน จะทำให้เราเสียการทรงตัวและไม่สามารถลุกขึ้นได้นั่นเองค่ะ    เด็กๆอยากทราบหรือยังคะว่าการทดสอบลุกนั่ง 30 วินาทีที่ถูกต้องทำอย่างไร ถ้าพร้อมแล้วไปดูกันเลยค่ะ    เสียงเอฟเฟค  เสียงดนตรี    ซึ่งกิจกรรมต่อมานะคะนั่นก็คือการลุกนั่ง 30 วินาทีค่ะซึ่งกิจกรรมนี้อย่างที่บอกไปเมื่อสักครู่นะคะเป็นการทดสอบเพื่อวัดความแข็งแรงและความอดทนของกล้ามเนื้อโดยอุปกรณ์นะคะก็จะมีอุปกรณ์จับเวลาค่ะหรือคุณครูสามารถใช้ Application ในโทรศัพท์ที่เป็นจับเวลาใช้ทดแทนกันได้ค่ะและอีกหนึ่งอย่างที่สำคัญนะคะก็คือเบาะรองค่ะในกรณีที่ปืนนะคะ ลักษณะที่แข็งนะคะต้องใช้เบาะรองนะคะแต่เด็กๆคะไปทำ กิจกรรมบนที่นอนหรือว่าพื้นที่ที่มีความยืดหยุ่นนุ่มเกินไปนะคะ เพราะว่าจะทำให้เราได้ประสิทธิภาพหรือการทดสอบที่ไม่ถูกต้องค่ะและเมื่อเราเตรียมพร้อมแล้วนะคะ ก่อนอื่นเลยนะคะผู้ทดสอบนะคะให้นั่งลงไปนะคะ แล้วก็นอนลงไปค่ะ  โดยทำเป็นเพศหญิงนะคะให้ช่างเขาขึ้นแบบนี้ค่ะ แต่ถ้าเป็นเพศชายนะคะ จะยืดขายเย็นตรงค่ะก่อนอื่นนะคะเรามาดูการทดสอบของเพศหญิงก่อน เมื่อฉันเขาขึ้นแบบนี้นะคะเพื่อนสามารถช่วยนะคะโดยการนะคะจับข้อเท้าเอาไว้ให้ได้ค่ะ  แล้วเมื่อผู้ทดสอบพร้อมแล้วนะคะ ว่าจะเริ่มจับเวลา 30 วินาทีค่ะเริ่มค่ะ  ลุกขึ้นมาแบบนี้เลยนะคะ  โดยที่มือนะคะจะไม่ไปช่วยดันที่พื้นนะคะ  น่าจะเป็นประมาณนี้ค่ะก็จะทดสอบนะคะว่าภายใน 30 วินาทีผู้ทดสอบจะถามว่าทำได้จำนวนกี่ครั้งค่ะ โดยเราก็จะบันทึกนะคะว่าจำนวนครั้งที่ได้กี่ครั้ง ส่วนถ้าเป็นนักเรียนชายหรือว่าเป็นเพศชายนะคะโดยวิธีการทดสอบก็คือจะยืดขาเหยียดตรงค่ะ  แบบนี้นะคะ  แล้วก็จะทำเช่นกันเลยค่ะ เราก็จะจับข้อเท้าเอาไว้ให้นะคะแล้วก็เพื่อน ก็จะเริ่มได้เลยค่ะ    แบบนี้นะคะ 30 วินาทีเช่นกันค่ะ ก็ทำไปนะคะแล้วเราก็นับจำนวนครั้งสุดท้ายแล้วนะคะเราก็บันทึกข่าวว่าภายใน 30 วินาทีได้ทั้งหมดกี่ครั้งค่ะ   และเรามาเข้าสู่กิจกรรมที่ 5 กันค่ะ กิจกรรมที่ 5 นี้นั่นก็คือกิจกรรมการวิ่งเก็บของค่ะ   เด็กๆจำกันได้หรือเปล่าว่านายครั้งที่เราทดสอบกิจกรรมวิ่งเก็บของ รอทดสอบอย่างไร ตรวจสอบไปเพื่ออะไรคะ ใช่แล้วล่ะค่ะรอโทรศัพท์กิจกรรมนี้นะคะไปเพื่อทดสอบวัดความแข็งแรงค่ะและความอดทนของกล้ามเนื้อ  ในครั้งนั้นเด็กๆจำได้หรือเปล่าเอ่ยว่าใช้อุปกรณ์ใดบ้าง     ซึ่งอุปกรณ์ที่เราใช้ในการทดสอบกิจกรรมนี้นะคะก็จะมีดังนี้ค่ะ   1 นะคะก็จะคือแปรงลบกระดานค่ะหรือบางโรงเรียนนะคะถ้ามีอุปกรณ์เพียงพอนะคะก็อาจจะใช้เป็นบล็อกไม้ได้ค่ะซึ่งใช้ทั้งหมดนะคะจำนวน 2 อันด้วยกันและ 2 นะคะใช้นาฬิกาจับเวลาค่ะ   เพื่อที่เวลาจะทดสอบนะคะเราจะได้จับเวลาว่าเรา ทำกิจกรรมนี้นะคะได้ระยะเวลาเท่าไรค่ะ  ถ้าเด็กๆอยากรู้แล้วนะคะว่ากิจกรรมนี้เราจะทดสอบอย่างไร เราจะไปดูพร้อมๆกันเลยค่ะ เสียงเอฟเฟค   เสียงดนตรี         กิจกรรมดีนั่นก็คือกิจกรรมวิ่งเก็บของค่ะกิจกรรมนี้ทำอย่างไรบ้างคะครูซากิกิจกรรมนี้ก็จะใช้พื้นที่นะคะในระยะ 10 เมตรนะคะแล้วก็จะมีกรวยนะคะทั้ง 2 ฝั่งแบบนี้นะคะแล้วก็มีอุปกรณ์นะคะในการจับเวลานั้นก็คือนาฬิกาจับเวลานะคะ แล้วก็อาจจะเป็นบล็อกไม้ต่างๆนะคะ หรือว่าถ้าคุณครูปลายทางหาไม่ได้นะคะก็จะใช้เป็นแปรงลบกระดานก็ได้ค่ะ ได้ค่ะซึ่งถ้าพร้อมแล้วนะคะ ผู้ที่ทำการทดสอบนะคะจะต้องไปอยู่ด้านหน้าค่ะที่อยู่ตรงข้ามกับอุปกรณ์นะคะ  แล้วระยะทางดีนะคะซึ่งระยะทางจริงๆนะคะจะต้องใช้ประมาณ 10 เมตรนะคะห่างกันทั้ง 2 ฝั่งนะคะ  แล้วเมื่อพร้อมแล้วนะคะครูจับเวลาค่ะ        พร้อมแล้วเริ่มค่ะ  อันที่ 1 ค่ะไปวาง  แล้วก็หยิบดอกไม้อันที่ 2 กลับไปวาง  และเมื่อเราวางดอกไม้อันที่ 2 เรียบร้อยแล้วนะคะครูจับเวลาก็จะทำการหยุดเวลาค่ะ ที่นี้เราก็จะได้ผลการทดสอบแล้วนะคะ     เรามาถึงกิจกรรมสุดท้ายแล้วนะคะกิจกรรมที่ 6 ค่ะ การทดสอบแรงบีบมือ  เด็กๆทราบไหมคะว่าการทดสอบแรงบีบมือเราทดสอบเพื่ออะไรคะ    ใช่แล้วล่ะเราทดสอบเพื่อวัดความแข็งแรงของกล้ามเนื้อนั้นเองค่ะ        อุปกรณ์ที่เราใช้มีเพียงหนึ่งอย่างอื่นอีกได้ไหมคะซึ่งอุปกรณ์รีบใช้นะคะก็จะเป็นเรื่องวัดแรงบีบมือค่ะ ว่าเราจะใช้อย่างไรให้ถูกต้องให้ถูกวิธีเราเป็นพร้อมกันเลยค่ะ  เสียงเอฟเฟค เสียงดนตรี        แล้วต่อไปนะคะเป็นกิจกรรมการทดสอบแรงบีบมือค่ะซึ่งกิจกรรมนี้ก็จะทดสอบเพื่อวัดนะคะความแข็งแรงของกล้ามเนื้อนั่นเองนะคะ อุปกรณ์นะคะก็จะมีดังนี้ค่ะ เครื่องวัดแรงบีบมือนะคะ   ก่อนที่เราจะทดสอบนะคะเราก็ต้องตั้งค่าเครื่องก่อนนะคะเครื่องแต่ละเครื่องก็จะมีการตั้งค่าลักษณะที่แตกต่างกันนะคะแต่อย่าลืมดูนะคะว่าการตั้งค่านะคะให้อายุและเพจนะคะ รวมถึงหน่วยนะคะให้เป็นหน่วยกิโลกรัมให้ตรงกับการทดสอบของเรานะคะและเบอร์โทรศัพท์พร้อมแล้ว อะไรบ้างคะครูซากิแล้วเมื่อพร้อมแล้วนะคะ ให้ระวังตรงข้างลำตัวนะคะ ร้านนะคะใช้มือข้างที่ถนัดนะคะบีบนะคะ บีบไปที่เครื่องนี้ได้เลยนะคะในลักษณะแบบนี้ได้เลยนะคะให้สุดแรงเลยค่ะ 1 ครั้งนะคะ  แล้วก็ปล่อยหลังจากนั้นนะคะเพื่อนก็จ้างค่าเองค่ะ แล้วเมื่อเราได้ค่านะคะแล้วก็บันทึกผลลงในใบงานจดบันทึกไว้ก่อน เพื่อนทำให้ค่าคะแนนค่ะว่าผลที่ตอบได้เมื่อ เราก็ให้คะแนนแล้วอยู่ในระดับใด เพื่อนำมาดูว่าปรับปรุงอย่าซ้ำเติมอย่างไรค่ะ    คำถามชวนคิด เมื่อได้ผลการทดสอบสมรรถภาพทางกายแล้ว ควรทำอย่างไร    ซึ่งเด็กๆค่ะเด็กๆคิดว่าเมื่อเราได้ผลการทดสอบสมรรถภาพทางกายแล้วเราควรทำอย่างไรต่อไปคะ  รู้หรือเปล่าเอ่ย      แล้วเราควรทำอย่างไรคะคุณครูบอส เราก็ควรที่จะนำผลนั้นค่ะมาวิเคราะห์ผลหรือว่ามาประเมินผลนั้นเอง ซึ่งก็จะเข้าสู่กิจกรรมต่อไปค่ะ    ศัลยกรรมนี้นะคะนั่นก็คือใบงานที่ 2 ค่ะซึ่งในงานนี้นะคะมีชื่อว่าประเมินผลสมรรถภาพทางกาย    ใบงานนี้นะคะจะให้นักเรียนระบุผลการทดสอบสมรรถภาพทางกายแต่ละรายการของตนเอง ที่ได้ทดสอบในภาคเรียนที่ 1  และนำผลนั้นราคานำมาวิเคราะห์พร้อมผ้าคะแนน       ซึ่งในใบงานนี้นะคะครูปลายทางสามารถดาวน์โหลดได้ที่ www.dlt V dot ac.th นะคะ      เดี๋ยวเราไปดูนะคะว่าได้ไปงานนี้นะคะเราต้องกรอกผลใดลงไปบ้างค่ะ ซึ่งในใบงานนี้นะคะส่วนแรกเลยนะคะ  ก่อนอื่นเราต้องกรอก           ยังคะ                งานดีนะคะอย่าให้นักเรียนระบุโครงการทดสอบสมรรถภาพทางกาย                                      อายุของตนเองลงไปก่อนค่ะรวมไปถึงนะคะกรอกระบุนะคะเพศของตนเองลงไป  และน้ำหนักและส่วนสูงค่ะเพราะว่าผลเหล่านี้นะคะก็ต้องมาเปรียบเทียบเพราะว่าตารางนะคะของแต่ละคนก็แตกต่างกันค่ะถ้าหากนักเรียนนะคะยังอายุ 11 ปีอยู่นะคะ จำเป็นต้องใช้ตารางอีกช่องหนึ่งถ้าหากนักเรียนอายุ 12 ปีแล้วก็จะใช้ตารางอีกช่องหนึ่งค่ะ และที่สำคัญนะคะ และนักเรียนชายและนักเรียนหญิงก็ใช้ตารางที่แตกต่างกันค่ะและเดี๋ยวเรามาดูนะคะในส่วนถัดมาในส่วนของการทดสอบทั้ง 6 กิจกรรมนะคะระบุผลการทดสอบนะคะลงในช่องแบบนี้ได้เลยค่ะ   ระบุผลของตนเองนะคะลงไปได้เลยและเด็กๆอยากรู้ไหมคะว่าเมื่อเราระบุแล้วส่วนต่อมาเราต้องทำอะไรต่อไป    ในส่วนต่อมานะคะจะให้นักเรียนตอบคำถามต่อไปนี้ค่ะ  ข้อที่ 1 นะคะการทดสอบสมรรถภาพทางกายรายการใดที่นักเรียนทำคะแนนได้มากที่สุด    ในข้อที่ 2 นะคะการทดสอบสมรรถภาพทางกายรายการใดที่นักเรียนทำคะแนนได้น้อยที่สุด เราจะทราบได้อย่างไรคะ ว่าคะแนนที่ นักเรียนได้มากหรือน้อยซึ่งนะคะเมื่อเรากรอกทั้ง 6 กิจกรรมดีแล้วนะคะระบุผลเรียบร้อยแล้วว่าแต่ละกิจกรรมเราได้คะแนนเท่าไรนะคะเราได้ผลการทดสอบเท่าไหร่นะคะ เราก็จะมาดูกันค่ะ   เราก็จะมาเปรียบเทียบกับตารางต่อไปนี้นะคะครูอาเล็กเราจะได้ตารางคะแนนมา ก็คืออย่างเช่นนะคะการกิจกรรมแรกนะคะการวิ่ง 50 เมตรค่ะอันนี้เป็นตารางของเพศชายนะคะซึ่งเราจะเปรียบเทียบผลอย่างไรคะครัวเล็กเราจะเปรียบเทียบผลได้   จากผลที่เราทดสอบแล้วใช่ไหมคะเมื่อได้ผลจากการทดสอบแล้วเราก็จะมาเปรียบเทียบกับตารางนี้ค่ะซึ่งเดี๋ยวเรามาดูไปพร้อมกันเลยนะคะว่าเราจะรู้ได้อย่างไร ว่าเมื่อเราทดสอบแล้วเราได้ระยะเวลาเท่านี้ แล้วเราจะได้กี่คะแนน ครูบอสสมมุติให้นะคะว่าผลการทดสอบนี้เป็นของนักเรียนเพศชาย อายุ 12 ปี ซึ่งสามารถนะคะวิ่ง 50 เมตรได้ระยะเวลา 8.20 วินาทีค่ะ    เดี๋ยวเราไปดูกันเลยนะคะสมมตินะคะเป็นนักเรียนเพศชายซึ่งตารางนี้นะคะก็เป็นของนักเรียนเพศชาย   แล้วนักเรียนเพศชายคนนี้    อายุ 12 ปีค่ะฉะนั้นแล้วเราก็จะต้องดูในส่วนของตารางช่องด้านล่างนะคะ แล้วเมื่อสักครู่ครูบ่ได้บอกว่านักเรียนเพศชายคนนี้อายุ 12 ปี วินได้นะคะได้ผลการทดสอบคือ 8.20 วินาที  ที่นี้เราจะไม่ได้ดูเลยค่ะว่า 8.20 นั้นอยู่ช่องตารางไหน   เริ่มที่ฝั่งนี้เลยนะคะยังไม่ใช่เอ่ยช่องไหน     อันนี้คือ 8.16 ถึง 8.46  นะคะ ซึ่ง 8.20 ก็จะอยู่ในช่วงระหว่าง 8.16 ถึง 8.46 ใช่ไหมคะ  นี่เลยก็จะอยู่ในช่วงระหว่างนี้เลยนะคะฉะนั้นแล้วนะคะเด็กนักเรียนเพศชายคนนี้อายุ 12 ปี  ได้ผลการทดสอบ 8.20 จะได้คะแนน 6 คะแนนนั่นเองค่ะ    เห็นไหมล่ะคะการทดสอบผลนะคะ คนที่เราได้นะคะนำมาเปรียบเทียบกับตารางก็ไม่ยากเลย ซึ่งนะคะตารางต่อมานะคะหลังจากนี้นะคะก็จะเป็นตารางของตารางวิ่ง 50 เมตรนะคะของเพศหญิงซึ่งอย่าสับสนนะคะก่อนที่เราจะเปรียบเทียบผลเราต้องแยกตารางให้ถูกต้องก่อน    แล้วตอบมาค่ะตอบมานะคะจะเป็นตารางคะแนนนั่งงอตัวของเพศชายเด็กๆจะต้องดูรายการให้ถูกต้องซึ่งครูนะคะก็จะเป็นตารางให้นักเรียนเปรียบเทียบคะแนนนะคะซึ่งรายการแต่ละรายการก็จะแตกต่างกันค่ะ รวมถึงเทศน์ด้วยนะคะซึ่งเด็กปลายทางจะต้องสังเกตให้ดีนะคะว่ารายการอะไรที่เราต้องการจะทดสอบ หรือว่าต้องการจะเปรียบเทียบผลคะแนน ตนเองเป็นเพศอะไรก็ต้องเปรียบเทียบให้ถูกต้องนะคะเพื่อให้เราจะได้คะแนนที่แม่นยำและถูกต้องนั่นเองค่ะ ใช่แล้วล่ะค่ะ ซึ่งนำมาสู่ในกิจกรรมที่นักเรียนจะต้องปฏิบัติในวันนี้นะคะ ในวันนี้นะคะ คุณครูจะให้นักเรียนนะคะทำใบงานนี้นะคะโดยให้นักเรียนระบุผลการทดสอบสมรรถภาพทางกาย แต่ละรายการของตนเองที่ได้ทดสอบในภาคเรียนที่ 1 ค่ะ   แนะนำผลนะคะมาวิเคราะห์     พร้อมให้คะแนนตามตารางที่คุณครูกำหนดให้เมื่อสักครู่ค่ะ    ในบทบาทของคุณครูปลายทางนะคะรบกวนคุณครูปลายทางอธิบายขั้นตอนของการทำกิจกรรมอย่างละเอียดอีกครั้งหนึ่งค่ะให้คำแนะนำและควบคุมดูแลนักเรียนตลอดการทำกิจกรรมในวันนี้ซึ่งกิจกรรมในวันนี้นะคะจำเป็นที่จะต้องให้เด็กๆสังเกตตารางค่ะเพื่อเปรียบเทียบผลคะแนนกับตนเองดังนั้นคุณครูจะต้องช่วยดูแลและควบคุมนักเรียนด้วยนะคะ  แล้วเดี๋ยวอีกสักครู่นะคะครูบอกจะให้นักเรียนนะคะไปทำใบงานพร้อมกับน้ำผลการทดสอบนะคะมาวิเคราะห์ตามตารางซึ่งนักเรียนสามารถดูตารางนี้ได้จากการที่เดียวคุณครูจะขึ้นให้นักเรียนดูเลยนะคะอย่าลืมนะคะต้องลืมดูให้ถูกชนิดการทดสอบ และเพศและ อายุของตนเองด้วยค่ะและเดี๋ยวเรากลับมาสรุปบทเรียนพร้อมกันค่ะ เสียงเอฟเฟค  เสียงดนตรี                                เสียงนาฬิกานับถอยหลัง     เสียงเอฟเฟค ที่นี้เด็กๆก็น่าจะได้รู้แล้วนะคะครูอาเล็ก  ว่าใครได้ผลคะแนนเท่าไรและกิจกรรมใดที่ได้มากที่สุด กิจกรรมใดที่ได้ผลคะแนนน้อยที่สุดค่ะ   แล้วเดี๋ยวเรามาสรุปบทเรียนไปพร้อมกันเลยนะคะซึ่งบทเรียนที่เราเรียนกันในวันนี้นะคะก็คือกิจกรรมทดสอบสมรรถภาพทางกายค่ะ  กิจกรรมที่เอาไว้ทดสอบมีอะไรกันบ้างคะ เรามาทบทวนกันนะคะก็คือ 1 ค่ะ วิ่ง 50 เมตร 2 นั่งงอตัว 3 ยืนกระโดดไกล   และ c ค่ะลุกนั่ง 30 วินาที ท่าวิ่งเก็บของ  และสุดท้ายค่ะ 6 การทดสอบแรงบีบมือ ซึ่งในวันนี้นะคะเด็กๆจะได้นำผลการทดสอบทั้ง 6 กิจกรรมนี้นะคะมาวิเคราะห์และประเมินผลแล้วนะคะรวมไปถึงได้ทราบแล้วว่ากิจกรรมใดได้คะแนนมากที่สุดและกิจกรรมใดได้คะแนนน้อยที่สุด   เด็กๆอยากทราบไหมคะว่าเราจะรู้ไปทำไมว่ากิจกรรม  ได้คะแนนมากที่สุดกิจกรรมไหนได้คะแนนน้อยที่สุด  เราจะทราบไปเพื่ออะไรหรือคะคุณครูบอสเดี๋ยวสัปดาห์หน้าค่ะเดี๋ยวเราจะนำผลการทดสอบนี้นะคะมาใช้เรียนในสัปดาห์หน้า ซึ่งในสัปดาห์หน้านะคะเราก็จะเรียนกันในบทเรียนของการปรับปรุงและสร้างเสริมสมรรถภาพทางกายค่ะ ซึ่งก็จะเกี่ยวเนื่องกับกิจกรรมที่เราทำในวันนี้แต่จะเกี่ยวข้องอย่างไรเดี๋ยวเราไปดูกันในสัปดาห์หน้านะคะ      ซึ่งสิ่งที่คุณครูและนักเรียนปลายทางและต้องเตรียมมาในสัปดาห์หน้านะคะ ผลการทดสอบสมรรถภาพทางกายของนักเรียนในภาคเรียนที่ 1 ค่ะ  สมุดบันทึกรวมไปถึงนะคะใบงานหรือว่าผลการที่เราได้วิเคราะห์ในวันนี้นะคะนักเรียนสามารถเตรียมพร้อมมาด้วยได้เลยค่ะ และนักเรียนนะคะสามารถแต่งกายด้วยชุดพละ หรือว่าชุดที่ถนัดนะคะในการทำกิจกรรมในสัปดาห์หน้าค่ะ และสำหรับวันนี้นะคะครูบอสและครูอาเล็กนะคะ ขอลากันเพียงเท่านี้แหละเดี๋ยวเรากลับมาพบกันใหม่ในสัปดาห์หน้า สำหรับวันนี้สวัสดีค่ะ   บ๊ายบาย เสียงดนตรี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แห้ง ผ่านระบบ DLTV 2/2564 ป. 6 สุขศึกษาและพลศึกษา หน่วยที่ 3_๒ กิจกรรมทดสอบสมรรถภาพทางกาย 11 พ.ย. 64 (มีใบงาน)</dc:title>
  <dc:creator/>
  <cp:keywords/>
  <dcterms:created xsi:type="dcterms:W3CDTF">2024-01-04T03:08:42Z</dcterms:created>
  <dcterms:modified xsi:type="dcterms:W3CDTF">2024-01-04T03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มกราคม 2566 เวลา 13.11 น.</vt:lpwstr>
  </property>
  <property fmtid="{D5CDD505-2E9C-101B-9397-08002B2CF9AE}" pid="3" name="subtitle">
    <vt:lpwstr/>
  </property>
</Properties>
</file>